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1404B" w14:textId="67AA3FB3" w:rsidR="00F1622B" w:rsidRPr="007604E8" w:rsidRDefault="00116270" w:rsidP="00F1622B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Hlk164157480"/>
      <w:r>
        <w:rPr>
          <w:rFonts w:ascii="Arial" w:hAnsi="Arial" w:cs="Arial"/>
          <w:b/>
          <w:sz w:val="28"/>
          <w:szCs w:val="28"/>
        </w:rPr>
        <w:t>Стални</w:t>
      </w:r>
      <w:r w:rsidR="00671A06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јавни</w:t>
      </w:r>
      <w:r w:rsidR="00F1622B" w:rsidRPr="007604E8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позив</w:t>
      </w:r>
    </w:p>
    <w:p w14:paraId="180C40C2" w14:textId="4B672022" w:rsidR="00F1622B" w:rsidRPr="007604E8" w:rsidRDefault="00F1622B" w:rsidP="00F1622B">
      <w:pPr>
        <w:jc w:val="center"/>
        <w:rPr>
          <w:rFonts w:ascii="Arial" w:hAnsi="Arial" w:cs="Arial"/>
          <w:b/>
          <w:bCs/>
          <w:color w:val="000000"/>
          <w:sz w:val="28"/>
          <w:szCs w:val="28"/>
          <w:lang w:val="hr-BA"/>
        </w:rPr>
      </w:pPr>
      <w:r w:rsidRPr="007604E8">
        <w:rPr>
          <w:rFonts w:ascii="Arial" w:hAnsi="Arial" w:cs="Arial"/>
          <w:b/>
          <w:sz w:val="28"/>
          <w:szCs w:val="28"/>
        </w:rPr>
        <w:t xml:space="preserve"> </w:t>
      </w:r>
      <w:r w:rsidR="00116270">
        <w:rPr>
          <w:rFonts w:ascii="Arial" w:hAnsi="Arial" w:cs="Arial"/>
          <w:b/>
          <w:sz w:val="28"/>
          <w:szCs w:val="28"/>
        </w:rPr>
        <w:t>за</w:t>
      </w:r>
      <w:r w:rsidRPr="007604E8">
        <w:rPr>
          <w:rFonts w:ascii="Arial" w:hAnsi="Arial" w:cs="Arial"/>
          <w:b/>
          <w:sz w:val="28"/>
          <w:szCs w:val="28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увезивање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радног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стажа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просвјетним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радницима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који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су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радили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у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екстериторијалним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школама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за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вријеме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и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послије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рата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у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 xml:space="preserve"> </w:t>
      </w:r>
      <w:r w:rsidR="00116270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БиХ</w:t>
      </w:r>
    </w:p>
    <w:bookmarkEnd w:id="0"/>
    <w:p w14:paraId="291D1F34" w14:textId="77777777" w:rsidR="00F1622B" w:rsidRDefault="00F1622B" w:rsidP="00F1622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</w:t>
      </w:r>
    </w:p>
    <w:p w14:paraId="5D42E7BA" w14:textId="7D71C5A2" w:rsidR="00F1622B" w:rsidRPr="00BB1105" w:rsidRDefault="00116270" w:rsidP="000C5A78">
      <w:pPr>
        <w:spacing w:line="276" w:lineRule="auto"/>
        <w:jc w:val="both"/>
        <w:rPr>
          <w:rFonts w:ascii="Arial" w:hAnsi="Arial" w:cs="Arial"/>
          <w:b/>
          <w:lang w:val="hr-BA"/>
        </w:rPr>
      </w:pPr>
      <w:r>
        <w:rPr>
          <w:rFonts w:ascii="Arial" w:hAnsi="Arial" w:cs="Arial"/>
        </w:rPr>
        <w:t>У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Буџету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Федерације</w:t>
      </w:r>
      <w:r w:rsidR="00676C62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Босне</w:t>
      </w:r>
      <w:r w:rsidR="00676C62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676C62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Херцеговине</w:t>
      </w:r>
      <w:r w:rsidR="00676C62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676C62" w:rsidRPr="00BB1105">
        <w:rPr>
          <w:rFonts w:ascii="Arial" w:hAnsi="Arial" w:cs="Arial"/>
        </w:rPr>
        <w:t xml:space="preserve"> 202</w:t>
      </w:r>
      <w:r w:rsidR="00BB1105" w:rsidRPr="00BB1105">
        <w:rPr>
          <w:rFonts w:ascii="Arial" w:hAnsi="Arial" w:cs="Arial"/>
        </w:rPr>
        <w:t>4</w:t>
      </w:r>
      <w:r w:rsidR="00F1622B" w:rsidRPr="00BB1105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годину</w:t>
      </w:r>
      <w:r w:rsidR="00317F42" w:rsidRPr="00BB1105">
        <w:rPr>
          <w:rFonts w:ascii="Arial" w:hAnsi="Arial" w:cs="Arial"/>
        </w:rPr>
        <w:t>,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добрена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у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редства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финансирање</w:t>
      </w:r>
      <w:r w:rsidR="00F1622B" w:rsidRPr="00BB1105">
        <w:rPr>
          <w:rFonts w:ascii="Arial" w:hAnsi="Arial" w:cs="Arial"/>
          <w:b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увезивања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дног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стажа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просвјетним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дницима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који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су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дили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у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екстериторијалним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школама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за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вријеме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и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послије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та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у</w:t>
      </w:r>
      <w:r w:rsidR="00F1622B" w:rsidRPr="00BB1105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БиХ</w:t>
      </w:r>
      <w:r w:rsidR="00F1622B" w:rsidRPr="00BB1105">
        <w:rPr>
          <w:rFonts w:ascii="Arial" w:hAnsi="Arial" w:cs="Arial"/>
          <w:bCs/>
          <w:lang w:val="hr-BA"/>
        </w:rPr>
        <w:t>.</w:t>
      </w:r>
    </w:p>
    <w:p w14:paraId="6AC0C29A" w14:textId="77777777" w:rsidR="00F1622B" w:rsidRDefault="00F1622B" w:rsidP="000C5A78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7FF68DB2" w14:textId="634204FE" w:rsidR="00F1622B" w:rsidRDefault="00116270" w:rsidP="000C5A78">
      <w:pPr>
        <w:spacing w:line="276" w:lineRule="auto"/>
        <w:jc w:val="both"/>
        <w:rPr>
          <w:rFonts w:ascii="Arial" w:hAnsi="Arial" w:cs="Arial"/>
          <w:bCs/>
          <w:color w:val="000000"/>
          <w:lang w:val="hr-BA"/>
        </w:rPr>
      </w:pPr>
      <w:r>
        <w:rPr>
          <w:rFonts w:ascii="Arial" w:hAnsi="Arial" w:cs="Arial"/>
        </w:rPr>
        <w:t>Н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снову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длуке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свајању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рограм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трошк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редстав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критеријим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сподјеле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редстава</w:t>
      </w:r>
      <w:r w:rsidR="00F1622B" w:rsidRPr="00BB1105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текућих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трансфера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тврђених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Буџетом</w:t>
      </w:r>
      <w:r w:rsidR="00F1622B" w:rsidRPr="00BB1105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Федерације</w:t>
      </w:r>
      <w:r w:rsidR="00F1622B" w:rsidRPr="00BB1105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Босне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F1622B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Херцеговине</w:t>
      </w:r>
      <w:r w:rsidR="00676C62" w:rsidRPr="00BB11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676C62" w:rsidRPr="00BB1105">
        <w:rPr>
          <w:rFonts w:ascii="Arial" w:hAnsi="Arial" w:cs="Arial"/>
        </w:rPr>
        <w:t xml:space="preserve"> 202</w:t>
      </w:r>
      <w:r w:rsidR="00BB1105" w:rsidRPr="00BB1105">
        <w:rPr>
          <w:rFonts w:ascii="Arial" w:hAnsi="Arial" w:cs="Arial"/>
        </w:rPr>
        <w:t>4</w:t>
      </w:r>
      <w:r w:rsidR="00D737FB" w:rsidRPr="00BB1105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годину</w:t>
      </w:r>
      <w:r w:rsidR="00D737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Федералном</w:t>
      </w:r>
      <w:r w:rsidR="00F1622B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министарству</w:t>
      </w:r>
      <w:r w:rsidR="00F1622B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бразовања</w:t>
      </w:r>
      <w:r w:rsidR="00F1622B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F1622B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уке</w:t>
      </w:r>
      <w:r w:rsidR="00F1622B" w:rsidRPr="006779A5">
        <w:rPr>
          <w:rFonts w:ascii="Arial" w:hAnsi="Arial" w:cs="Arial"/>
        </w:rPr>
        <w:t xml:space="preserve"> („</w:t>
      </w:r>
      <w:r>
        <w:rPr>
          <w:rFonts w:ascii="Arial" w:hAnsi="Arial" w:cs="Arial"/>
        </w:rPr>
        <w:t>Службене</w:t>
      </w:r>
      <w:r w:rsidR="00F1622B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овине</w:t>
      </w:r>
      <w:r w:rsidR="00676C62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Федерације</w:t>
      </w:r>
      <w:r w:rsidR="00676C62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БиХ</w:t>
      </w:r>
      <w:r w:rsidR="00676C62" w:rsidRPr="006779A5">
        <w:rPr>
          <w:rFonts w:ascii="Arial" w:hAnsi="Arial" w:cs="Arial"/>
        </w:rPr>
        <w:t xml:space="preserve">“, </w:t>
      </w:r>
      <w:r>
        <w:rPr>
          <w:rFonts w:ascii="Arial" w:hAnsi="Arial" w:cs="Arial"/>
        </w:rPr>
        <w:t>број</w:t>
      </w:r>
      <w:r w:rsidR="00676C62" w:rsidRPr="006779A5">
        <w:rPr>
          <w:rFonts w:ascii="Arial" w:hAnsi="Arial" w:cs="Arial"/>
        </w:rPr>
        <w:t xml:space="preserve">  </w:t>
      </w:r>
      <w:r w:rsidR="00671991" w:rsidRPr="00671991">
        <w:rPr>
          <w:rFonts w:ascii="Arial" w:hAnsi="Arial" w:cs="Arial"/>
        </w:rPr>
        <w:t>37/24</w:t>
      </w:r>
      <w:r w:rsidR="00F1622B" w:rsidRPr="00671991">
        <w:rPr>
          <w:rFonts w:ascii="Arial" w:hAnsi="Arial" w:cs="Arial"/>
        </w:rPr>
        <w:t xml:space="preserve">), </w:t>
      </w:r>
      <w:r>
        <w:rPr>
          <w:rFonts w:ascii="Arial" w:hAnsi="Arial" w:cs="Arial"/>
        </w:rPr>
        <w:t>Федерално</w:t>
      </w:r>
      <w:r w:rsidR="00F1622B" w:rsidRPr="00677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министарство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бразовањ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уке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бјављује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увезивање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дног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стажа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просвјетним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дницима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који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су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дили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у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екстериторијалним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школама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за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вријеме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и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послије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та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у</w:t>
      </w:r>
      <w:r w:rsidR="00F1622B" w:rsidRPr="00F1622B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БиХ</w:t>
      </w:r>
      <w:r w:rsidR="00F1622B" w:rsidRPr="00F1622B">
        <w:rPr>
          <w:rFonts w:ascii="Arial" w:hAnsi="Arial" w:cs="Arial"/>
          <w:bCs/>
          <w:color w:val="000000"/>
          <w:lang w:val="hr-BA"/>
        </w:rPr>
        <w:t>.</w:t>
      </w:r>
    </w:p>
    <w:p w14:paraId="30A6DA41" w14:textId="77777777" w:rsidR="00F1622B" w:rsidRPr="00F1622B" w:rsidRDefault="00F1622B" w:rsidP="00F1622B">
      <w:pPr>
        <w:jc w:val="center"/>
        <w:rPr>
          <w:rFonts w:ascii="Arial" w:hAnsi="Arial" w:cs="Arial"/>
          <w:b/>
          <w:color w:val="000000"/>
          <w:lang w:val="hr-BA"/>
        </w:rPr>
      </w:pPr>
      <w:r w:rsidRPr="00F1622B">
        <w:rPr>
          <w:rFonts w:ascii="Arial" w:hAnsi="Arial"/>
          <w:lang w:val="hr-BA"/>
        </w:rPr>
        <w:t xml:space="preserve"> </w:t>
      </w:r>
    </w:p>
    <w:p w14:paraId="0C0FBB5F" w14:textId="33576D3C" w:rsidR="00F1622B" w:rsidRPr="009823D6" w:rsidRDefault="00116270" w:rsidP="000C5A78">
      <w:pPr>
        <w:pStyle w:val="Default"/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Захтјев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  <w:bCs/>
          <w:lang w:val="hr-BA"/>
        </w:rPr>
        <w:t>увезивање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дног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стажа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просвјетним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дницима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који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су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дили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у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екстериторијалним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школама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за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вријеме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и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послије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рата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у</w:t>
      </w:r>
      <w:r w:rsidR="00F1622B" w:rsidRPr="00F1622B">
        <w:rPr>
          <w:rFonts w:ascii="Arial" w:hAnsi="Arial" w:cs="Arial"/>
          <w:bCs/>
          <w:lang w:val="hr-BA"/>
        </w:rPr>
        <w:t xml:space="preserve"> </w:t>
      </w:r>
      <w:r>
        <w:rPr>
          <w:rFonts w:ascii="Arial" w:hAnsi="Arial" w:cs="Arial"/>
          <w:bCs/>
          <w:lang w:val="hr-BA"/>
        </w:rPr>
        <w:t>БиХ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треба</w:t>
      </w:r>
      <w:r w:rsidR="009823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пунит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дговарајућем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брасцу</w:t>
      </w:r>
      <w:r w:rsidR="00F1622B" w:rsidRPr="00F1622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кој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е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лаз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ставку</w:t>
      </w:r>
      <w:r w:rsidR="000C5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текста</w:t>
      </w:r>
      <w:r w:rsidR="000C5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вог</w:t>
      </w:r>
      <w:r w:rsidR="000C5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ог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а</w:t>
      </w:r>
      <w:r w:rsidR="00F1622B" w:rsidRPr="00F1622B">
        <w:rPr>
          <w:rFonts w:ascii="Arial" w:hAnsi="Arial" w:cs="Arial"/>
        </w:rPr>
        <w:t xml:space="preserve">. </w:t>
      </w:r>
    </w:p>
    <w:p w14:paraId="5293D120" w14:textId="77777777" w:rsidR="00E73FAB" w:rsidRDefault="00E73FAB" w:rsidP="00F1622B">
      <w:pPr>
        <w:rPr>
          <w:rFonts w:ascii="Arial" w:hAnsi="Arial" w:cs="Arial"/>
          <w:sz w:val="20"/>
          <w:szCs w:val="20"/>
        </w:rPr>
      </w:pPr>
    </w:p>
    <w:p w14:paraId="0BCA9983" w14:textId="2F2BD952" w:rsidR="00F1622B" w:rsidRPr="00E73FAB" w:rsidRDefault="00116270" w:rsidP="00F1622B">
      <w:pPr>
        <w:rPr>
          <w:rFonts w:ascii="Arial" w:hAnsi="Arial" w:cs="Arial"/>
        </w:rPr>
      </w:pPr>
      <w:r>
        <w:rPr>
          <w:rFonts w:ascii="Arial" w:hAnsi="Arial" w:cs="Arial"/>
        </w:rPr>
        <w:t>Уз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пуњен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тписан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хтјев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еопходно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е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риложит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љедећу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  <w:b/>
        </w:rPr>
        <w:t>овјерену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документацију</w:t>
      </w:r>
      <w:r w:rsidR="00F1622B" w:rsidRPr="00E73FAB">
        <w:rPr>
          <w:rFonts w:ascii="Arial" w:hAnsi="Arial" w:cs="Arial"/>
        </w:rPr>
        <w:t>:</w:t>
      </w:r>
    </w:p>
    <w:p w14:paraId="766FE4BE" w14:textId="77777777" w:rsidR="00F1622B" w:rsidRPr="00F1622B" w:rsidRDefault="00F1622B" w:rsidP="00F1622B">
      <w:pPr>
        <w:rPr>
          <w:rFonts w:ascii="Arial" w:hAnsi="Arial" w:cs="Arial"/>
        </w:rPr>
      </w:pPr>
    </w:p>
    <w:p w14:paraId="3DA74908" w14:textId="5B58CEB3" w:rsidR="00F1622B" w:rsidRPr="00F1622B" w:rsidRDefault="00116270" w:rsidP="00F1622B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пиј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јешења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л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тврд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Амбасад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епублик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БиХ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ржав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гдј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ј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дносилац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захтјева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адио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ериод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за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кој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траж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везивањ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адног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тажа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тврд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Федералног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инистарства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бразовања</w:t>
      </w:r>
      <w:r w:rsidR="00F1622B" w:rsidRPr="00F1622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науке</w:t>
      </w:r>
      <w:r w:rsidR="00F1622B" w:rsidRPr="00F1622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култур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порта</w:t>
      </w:r>
      <w:r w:rsidR="00F1622B" w:rsidRPr="00F1622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уколико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сједује</w:t>
      </w:r>
      <w:r w:rsidR="00F73D8D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у</w:t>
      </w:r>
      <w:r w:rsidR="00F73D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ва</w:t>
      </w:r>
      <w:r w:rsidR="00F73D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имјерка</w:t>
      </w:r>
      <w:r w:rsidR="00F73D8D">
        <w:rPr>
          <w:rFonts w:ascii="Arial" w:hAnsi="Arial" w:cs="Arial"/>
          <w:sz w:val="24"/>
          <w:szCs w:val="24"/>
        </w:rPr>
        <w:t>)</w:t>
      </w:r>
      <w:r w:rsidR="00F73D8D" w:rsidRPr="00E73FAB">
        <w:rPr>
          <w:rFonts w:ascii="Arial" w:hAnsi="Arial" w:cs="Arial"/>
          <w:sz w:val="24"/>
          <w:szCs w:val="24"/>
        </w:rPr>
        <w:t>;</w:t>
      </w:r>
    </w:p>
    <w:p w14:paraId="55A9830F" w14:textId="617FC6D2" w:rsidR="00F73D8D" w:rsidRPr="00E73FAB" w:rsidRDefault="00116270" w:rsidP="00F73D8D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пију</w:t>
      </w:r>
      <w:r w:rsidR="00F73D8D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спуњених</w:t>
      </w:r>
      <w:r w:rsidR="00F73D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траница</w:t>
      </w:r>
      <w:r w:rsidR="00F73D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адне</w:t>
      </w:r>
      <w:r w:rsidR="00F73D8D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књижице</w:t>
      </w:r>
      <w:r w:rsidR="00F73D8D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у</w:t>
      </w:r>
      <w:r w:rsidR="00F73D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ва</w:t>
      </w:r>
      <w:r w:rsidR="00F73D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имјерка</w:t>
      </w:r>
      <w:r w:rsidR="00F73D8D">
        <w:rPr>
          <w:rFonts w:ascii="Arial" w:hAnsi="Arial" w:cs="Arial"/>
          <w:sz w:val="24"/>
          <w:szCs w:val="24"/>
        </w:rPr>
        <w:t>)</w:t>
      </w:r>
      <w:r w:rsidR="00F73D8D" w:rsidRPr="00E73FAB">
        <w:rPr>
          <w:rFonts w:ascii="Arial" w:hAnsi="Arial" w:cs="Arial"/>
          <w:sz w:val="24"/>
          <w:szCs w:val="24"/>
        </w:rPr>
        <w:t>;</w:t>
      </w:r>
    </w:p>
    <w:p w14:paraId="6315B768" w14:textId="43C1728B" w:rsidR="00F1622B" w:rsidRPr="00F1622B" w:rsidRDefault="00116270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Извод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з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атичн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евиденциј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ензијско</w:t>
      </w:r>
      <w:r w:rsidR="00F1622B" w:rsidRPr="00F1622B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мировинског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нвалидског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сигурања</w:t>
      </w:r>
      <w:r w:rsidR="00F1622B" w:rsidRPr="00F1622B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листинг</w:t>
      </w:r>
      <w:r w:rsidR="00F1622B" w:rsidRPr="00F1622B">
        <w:rPr>
          <w:rFonts w:ascii="Arial" w:hAnsi="Arial" w:cs="Arial"/>
          <w:sz w:val="24"/>
          <w:szCs w:val="24"/>
        </w:rPr>
        <w:t>);</w:t>
      </w:r>
    </w:p>
    <w:p w14:paraId="5329EC45" w14:textId="5950B4E7" w:rsidR="00F1622B" w:rsidRPr="00F1622B" w:rsidRDefault="00116270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отврд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јест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ебивалишта</w:t>
      </w:r>
      <w:r w:rsidR="00F1622B" w:rsidRPr="00F1622B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ЦИПС</w:t>
      </w:r>
      <w:r w:rsidR="00F1622B" w:rsidRPr="00F1622B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>и</w:t>
      </w:r>
    </w:p>
    <w:p w14:paraId="0A59E498" w14:textId="061FC4F9" w:rsidR="00F1622B" w:rsidRDefault="00116270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пију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личне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карте</w:t>
      </w:r>
      <w:r w:rsidR="00F1622B" w:rsidRPr="00F1622B">
        <w:rPr>
          <w:rFonts w:ascii="Arial" w:hAnsi="Arial" w:cs="Arial"/>
          <w:sz w:val="24"/>
          <w:szCs w:val="24"/>
        </w:rPr>
        <w:t>.</w:t>
      </w:r>
    </w:p>
    <w:p w14:paraId="35A3404F" w14:textId="77777777" w:rsidR="00F1622B" w:rsidRPr="00F1622B" w:rsidRDefault="00F1622B" w:rsidP="00F1622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52E6ED2A" w14:textId="368D4C7D" w:rsidR="00F1622B" w:rsidRPr="00F1622B" w:rsidRDefault="00116270" w:rsidP="00F1622B">
      <w:pPr>
        <w:pStyle w:val="Default"/>
        <w:jc w:val="both"/>
        <w:rPr>
          <w:rFonts w:ascii="Arial" w:hAnsi="Arial" w:cs="Arial"/>
        </w:rPr>
      </w:pPr>
      <w:r>
        <w:rPr>
          <w:rFonts w:ascii="Arial" w:hAnsi="Arial" w:cs="Arial"/>
        </w:rPr>
        <w:t>Попуњен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тписан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хтјев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вим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рилозима</w:t>
      </w:r>
      <w:r w:rsidR="00F1622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који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у</w:t>
      </w:r>
      <w:r w:rsid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вјерени</w:t>
      </w:r>
      <w:r w:rsidR="00F1622B">
        <w:rPr>
          <w:rFonts w:ascii="Arial" w:hAnsi="Arial" w:cs="Arial"/>
        </w:rPr>
        <w:t>,</w:t>
      </w:r>
      <w:r w:rsidR="00DD5B4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треб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слат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адресу</w:t>
      </w:r>
      <w:r w:rsidR="00F1622B" w:rsidRPr="00F1622B">
        <w:rPr>
          <w:rFonts w:ascii="Arial" w:hAnsi="Arial" w:cs="Arial"/>
        </w:rPr>
        <w:t xml:space="preserve">: </w:t>
      </w:r>
    </w:p>
    <w:p w14:paraId="002555A1" w14:textId="292512B3" w:rsidR="00F1622B" w:rsidRPr="00F1622B" w:rsidRDefault="00116270" w:rsidP="00F1622B">
      <w:pPr>
        <w:pStyle w:val="Default"/>
        <w:ind w:firstLine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Федерално</w:t>
      </w:r>
      <w:r w:rsidR="00F1622B" w:rsidRPr="00F1622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министарство</w:t>
      </w:r>
      <w:r w:rsidR="00F1622B" w:rsidRPr="00F1622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образовања</w:t>
      </w:r>
      <w:r w:rsidR="00F1622B" w:rsidRPr="00F1622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и</w:t>
      </w:r>
      <w:r w:rsidR="00F1622B" w:rsidRPr="00F1622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науке</w:t>
      </w:r>
    </w:p>
    <w:p w14:paraId="3352AE26" w14:textId="67449F90" w:rsidR="00F1622B" w:rsidRPr="00F1622B" w:rsidRDefault="00116270" w:rsidP="00F1622B">
      <w:pPr>
        <w:pStyle w:val="Default"/>
        <w:ind w:firstLine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др</w:t>
      </w:r>
      <w:r w:rsidR="00F1622B" w:rsidRPr="00F1622B">
        <w:rPr>
          <w:rFonts w:ascii="Arial" w:hAnsi="Arial" w:cs="Arial"/>
          <w:b/>
        </w:rPr>
        <w:t xml:space="preserve">. </w:t>
      </w:r>
      <w:r>
        <w:rPr>
          <w:rFonts w:ascii="Arial" w:hAnsi="Arial" w:cs="Arial"/>
          <w:b/>
        </w:rPr>
        <w:t>Анте</w:t>
      </w:r>
      <w:r w:rsidR="00F1622B" w:rsidRPr="00F1622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Старчевића</w:t>
      </w:r>
      <w:r w:rsidR="00F1622B" w:rsidRPr="00F1622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бб</w:t>
      </w:r>
    </w:p>
    <w:p w14:paraId="05EFA52D" w14:textId="5E582920" w:rsidR="008C0EA0" w:rsidRPr="00E32A78" w:rsidRDefault="00F1622B" w:rsidP="007F4EB4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 xml:space="preserve">88000 </w:t>
      </w:r>
      <w:r w:rsidR="00116270">
        <w:rPr>
          <w:rFonts w:ascii="Arial" w:hAnsi="Arial" w:cs="Arial"/>
          <w:b/>
        </w:rPr>
        <w:t>Мостар</w:t>
      </w:r>
    </w:p>
    <w:p w14:paraId="55A06824" w14:textId="491E705D" w:rsidR="00C35268" w:rsidRPr="00E32A78" w:rsidRDefault="00116270" w:rsidP="00E32A78">
      <w:pPr>
        <w:pStyle w:val="Default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с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бавезном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поменом</w:t>
      </w:r>
      <w:r w:rsidR="00F1622B" w:rsidRPr="00F1622B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за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и</w:t>
      </w:r>
      <w:r w:rsidR="00F1622B" w:rsidRPr="00F1622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</w:t>
      </w:r>
      <w:r w:rsidR="00F1622B" w:rsidRPr="00F1622B">
        <w:rPr>
          <w:rFonts w:ascii="Arial" w:hAnsi="Arial" w:cs="Arial"/>
        </w:rPr>
        <w:t>.</w:t>
      </w:r>
    </w:p>
    <w:p w14:paraId="05C82125" w14:textId="77777777" w:rsidR="00E73FAB" w:rsidRPr="00671A06" w:rsidRDefault="00E73FAB">
      <w:pPr>
        <w:rPr>
          <w:rFonts w:ascii="Arial" w:hAnsi="Arial" w:cs="Arial"/>
        </w:rPr>
      </w:pPr>
    </w:p>
    <w:p w14:paraId="1197401F" w14:textId="099564AB" w:rsidR="00671A06" w:rsidRPr="00033F95" w:rsidRDefault="00116270" w:rsidP="00FD3EEA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Објавом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вог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ог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рестаје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д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важ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талн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везивање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дног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таж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росвјетним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дницим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кој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у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дил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екстериторијалним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школам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вријеме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слије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т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БиХ</w:t>
      </w:r>
      <w:r w:rsidR="00FD3EEA" w:rsidRPr="00033F95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објављен</w:t>
      </w:r>
      <w:r w:rsidR="00FD3EEA" w:rsidRPr="00033F95">
        <w:rPr>
          <w:rFonts w:ascii="Arial" w:hAnsi="Arial" w:cs="Arial"/>
        </w:rPr>
        <w:t xml:space="preserve"> 12.05.2023. </w:t>
      </w:r>
      <w:r>
        <w:rPr>
          <w:rFonts w:ascii="Arial" w:hAnsi="Arial" w:cs="Arial"/>
        </w:rPr>
        <w:t>године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</w:t>
      </w:r>
      <w:r w:rsidR="00FD3EEA" w:rsidRPr="00033F95">
        <w:rPr>
          <w:rFonts w:ascii="Arial" w:hAnsi="Arial" w:cs="Arial"/>
        </w:rPr>
        <w:t xml:space="preserve"> w</w:t>
      </w:r>
      <w:r>
        <w:rPr>
          <w:rFonts w:ascii="Arial" w:hAnsi="Arial" w:cs="Arial"/>
        </w:rPr>
        <w:t>еб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траниц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Федералног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министарств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бразовањ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уке</w:t>
      </w:r>
      <w:r w:rsidR="00FD3EEA" w:rsidRPr="00033F95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а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вај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и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стаје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творен</w:t>
      </w:r>
      <w:r w:rsidR="00FD3EEA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до</w:t>
      </w:r>
      <w:r w:rsidR="00033F95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списивања</w:t>
      </w:r>
      <w:r w:rsidR="00033F95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овог</w:t>
      </w:r>
      <w:r w:rsidR="00033F95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јавног</w:t>
      </w:r>
      <w:r w:rsidR="00033F95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зива</w:t>
      </w:r>
      <w:r w:rsidR="00033F95" w:rsidRPr="00033F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</w:t>
      </w:r>
      <w:r w:rsidR="00033F95" w:rsidRPr="00033F95">
        <w:rPr>
          <w:rFonts w:ascii="Arial" w:hAnsi="Arial" w:cs="Arial"/>
        </w:rPr>
        <w:t xml:space="preserve"> 2025. </w:t>
      </w:r>
      <w:r>
        <w:rPr>
          <w:rFonts w:ascii="Arial" w:hAnsi="Arial" w:cs="Arial"/>
        </w:rPr>
        <w:t>години</w:t>
      </w:r>
      <w:r w:rsidR="00033F95" w:rsidRPr="00033F95">
        <w:rPr>
          <w:rFonts w:ascii="Arial" w:hAnsi="Arial" w:cs="Arial"/>
        </w:rPr>
        <w:t xml:space="preserve">. </w:t>
      </w:r>
    </w:p>
    <w:p w14:paraId="72839D28" w14:textId="07FB2522" w:rsidR="00E73FAB" w:rsidRPr="00E32A78" w:rsidRDefault="00116270" w:rsidP="000C5A78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Захтјеви</w:t>
      </w:r>
      <w:r w:rsidR="00E32A78" w:rsidRPr="00E32A78">
        <w:rPr>
          <w:rFonts w:ascii="Arial" w:hAnsi="Arial" w:cs="Arial"/>
          <w:b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за</w:t>
      </w:r>
      <w:r w:rsidR="00676C62">
        <w:rPr>
          <w:rFonts w:ascii="Arial" w:hAnsi="Arial" w:cs="Arial"/>
          <w:b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увезивање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дног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стажа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просвјетним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дницима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који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су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дили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у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екстериторијалним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школама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за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вријеме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и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послије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рата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у</w:t>
      </w:r>
      <w:r w:rsidR="00E32A78" w:rsidRPr="00E32A78">
        <w:rPr>
          <w:rFonts w:ascii="Arial" w:hAnsi="Arial" w:cs="Arial"/>
          <w:bCs/>
          <w:color w:val="000000"/>
          <w:lang w:val="hr-BA"/>
        </w:rPr>
        <w:t xml:space="preserve"> </w:t>
      </w:r>
      <w:r>
        <w:rPr>
          <w:rFonts w:ascii="Arial" w:hAnsi="Arial" w:cs="Arial"/>
          <w:bCs/>
          <w:color w:val="000000"/>
          <w:lang w:val="hr-BA"/>
        </w:rPr>
        <w:t>БиХ</w:t>
      </w:r>
      <w:r w:rsidR="000C5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ће</w:t>
      </w:r>
      <w:r w:rsidR="000C5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е</w:t>
      </w:r>
      <w:r w:rsidR="000C5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јешавати</w:t>
      </w:r>
      <w:r w:rsidR="00E32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до</w:t>
      </w:r>
      <w:r w:rsidR="00E32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зноса</w:t>
      </w:r>
      <w:r w:rsidR="00E32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расположивих</w:t>
      </w:r>
      <w:r w:rsidR="00E32A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редстава</w:t>
      </w:r>
      <w:r w:rsidR="00F425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F425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ове</w:t>
      </w:r>
      <w:r w:rsidR="00F425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амјене</w:t>
      </w:r>
      <w:r w:rsidR="00F425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у</w:t>
      </w:r>
      <w:r w:rsidR="00F425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Буџету</w:t>
      </w:r>
      <w:r w:rsidR="00F425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Министарства</w:t>
      </w:r>
      <w:r w:rsidR="00676C6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</w:t>
      </w:r>
      <w:r w:rsidR="00676C62" w:rsidRPr="00BB1105">
        <w:rPr>
          <w:rFonts w:ascii="Arial" w:hAnsi="Arial" w:cs="Arial"/>
        </w:rPr>
        <w:t xml:space="preserve"> 202</w:t>
      </w:r>
      <w:r w:rsidR="00BB1105" w:rsidRPr="00BB1105">
        <w:rPr>
          <w:rFonts w:ascii="Arial" w:hAnsi="Arial" w:cs="Arial"/>
        </w:rPr>
        <w:t>4</w:t>
      </w:r>
      <w:r w:rsidR="00F425A2" w:rsidRPr="00BB1105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годину</w:t>
      </w:r>
      <w:r w:rsidR="00F425A2">
        <w:rPr>
          <w:rFonts w:ascii="Arial" w:hAnsi="Arial" w:cs="Arial"/>
        </w:rPr>
        <w:t>.</w:t>
      </w:r>
    </w:p>
    <w:p w14:paraId="64733B20" w14:textId="4514AA91" w:rsidR="00E73FAB" w:rsidRDefault="00116270" w:rsidP="0024245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У</w:t>
      </w:r>
      <w:r w:rsidR="00F425A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НАСТАВКУ</w:t>
      </w:r>
      <w:r w:rsidR="00F425A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ТЕКСТА</w:t>
      </w:r>
      <w:r w:rsidR="00F425A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ПРЕУЗМИТЕ</w:t>
      </w:r>
      <w:r w:rsidR="00F425A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ОБРАЗАЦ</w:t>
      </w:r>
      <w:r w:rsidR="00F425A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ЗАХТЈЕВА</w:t>
      </w:r>
    </w:p>
    <w:p w14:paraId="33B018A9" w14:textId="77777777" w:rsidR="0024245B" w:rsidRDefault="0024245B" w:rsidP="0024245B">
      <w:pPr>
        <w:jc w:val="center"/>
        <w:rPr>
          <w:rFonts w:ascii="Arial" w:hAnsi="Arial" w:cs="Arial"/>
          <w:b/>
        </w:rPr>
      </w:pPr>
    </w:p>
    <w:p w14:paraId="05AEE3AA" w14:textId="77777777" w:rsidR="0024245B" w:rsidRDefault="0024245B" w:rsidP="0024245B">
      <w:pPr>
        <w:jc w:val="center"/>
        <w:rPr>
          <w:rFonts w:ascii="Arial" w:hAnsi="Arial" w:cs="Arial"/>
          <w:b/>
        </w:rPr>
      </w:pPr>
    </w:p>
    <w:p w14:paraId="2160A330" w14:textId="624F2694" w:rsidR="00E73FAB" w:rsidRPr="00E73FAB" w:rsidRDefault="00116270" w:rsidP="00E73FA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Захтјев</w:t>
      </w:r>
    </w:p>
    <w:p w14:paraId="13612548" w14:textId="5C46B9B5"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за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увезивање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радног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стажа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просвјетним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радницима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који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су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радили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у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екстериторијалним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школама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за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вријеме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и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послије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рата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у</w:t>
      </w:r>
      <w:r w:rsidRPr="00E73FAB">
        <w:rPr>
          <w:rFonts w:ascii="Arial" w:hAnsi="Arial" w:cs="Arial"/>
          <w:b/>
        </w:rPr>
        <w:t xml:space="preserve"> </w:t>
      </w:r>
      <w:r w:rsidR="00116270">
        <w:rPr>
          <w:rFonts w:ascii="Arial" w:hAnsi="Arial" w:cs="Arial"/>
          <w:b/>
        </w:rPr>
        <w:t>БиХ</w:t>
      </w:r>
    </w:p>
    <w:p w14:paraId="10E00184" w14:textId="77777777" w:rsidR="00E73FAB" w:rsidRPr="00E73FAB" w:rsidRDefault="00E73FAB" w:rsidP="00E73FAB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3"/>
        <w:gridCol w:w="6559"/>
      </w:tblGrid>
      <w:tr w:rsidR="00E73FAB" w:rsidRPr="00E73FAB" w14:paraId="5BC02FD0" w14:textId="77777777" w:rsidTr="00604137">
        <w:tc>
          <w:tcPr>
            <w:tcW w:w="2518" w:type="dxa"/>
          </w:tcPr>
          <w:p w14:paraId="7CA6EDEE" w14:textId="68BC2A63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Име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и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презиме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  <w:p w14:paraId="2B02C085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23A067F0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5468C002" w14:textId="77777777" w:rsidTr="00604137">
        <w:tc>
          <w:tcPr>
            <w:tcW w:w="2518" w:type="dxa"/>
          </w:tcPr>
          <w:p w14:paraId="76F71F4B" w14:textId="308CC115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Датум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и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мјесто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рођења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  <w:p w14:paraId="01786D32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0401CED7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0E2EF4CD" w14:textId="77777777" w:rsidTr="00604137">
        <w:tc>
          <w:tcPr>
            <w:tcW w:w="2518" w:type="dxa"/>
          </w:tcPr>
          <w:p w14:paraId="519AF103" w14:textId="3AC0AD8C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ЈМБГ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  <w:p w14:paraId="401CEA57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3056D4D0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0B1C1251" w14:textId="77777777" w:rsidTr="00604137">
        <w:tc>
          <w:tcPr>
            <w:tcW w:w="2518" w:type="dxa"/>
          </w:tcPr>
          <w:p w14:paraId="3A7209A8" w14:textId="195C47A7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Адреса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пребивалишта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  <w:p w14:paraId="43E939D0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655BBAD9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1B92BBCD" w14:textId="77777777" w:rsidTr="00604137">
        <w:tc>
          <w:tcPr>
            <w:tcW w:w="2518" w:type="dxa"/>
          </w:tcPr>
          <w:p w14:paraId="4EF76E17" w14:textId="0E2B703F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Контакт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телефон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  <w:p w14:paraId="054738D5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185BFA01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6AFE49FC" w14:textId="77777777" w:rsidTr="00604137">
        <w:tc>
          <w:tcPr>
            <w:tcW w:w="2518" w:type="dxa"/>
          </w:tcPr>
          <w:p w14:paraId="673B6D3B" w14:textId="55C3908B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Период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рада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за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који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се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тражи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увезивање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стажа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770" w:type="dxa"/>
          </w:tcPr>
          <w:p w14:paraId="6DDA4E64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7A04AAE6" w14:textId="77777777" w:rsidTr="00604137">
        <w:tc>
          <w:tcPr>
            <w:tcW w:w="2518" w:type="dxa"/>
          </w:tcPr>
          <w:p w14:paraId="38694BE6" w14:textId="14196FED" w:rsidR="00E73FAB" w:rsidRPr="00E73FAB" w:rsidRDefault="00116270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Назив</w:t>
            </w:r>
            <w:r w:rsidR="0024245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школе</w:t>
            </w:r>
            <w:r w:rsidR="0024245B">
              <w:rPr>
                <w:rFonts w:ascii="Arial" w:hAnsi="Arial" w:cs="Arial"/>
                <w:b/>
              </w:rPr>
              <w:t xml:space="preserve">, </w:t>
            </w:r>
            <w:r>
              <w:rPr>
                <w:rFonts w:ascii="Arial" w:hAnsi="Arial" w:cs="Arial"/>
                <w:b/>
              </w:rPr>
              <w:t>град</w:t>
            </w:r>
            <w:r w:rsidR="0024245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и</w:t>
            </w:r>
            <w:r w:rsidR="0024245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држава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у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којој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је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подносилац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захтјева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радио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у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периоду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за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који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се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тражи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увезивање</w:t>
            </w:r>
            <w:r w:rsidR="00E73FAB" w:rsidRPr="00E73FA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стажа</w:t>
            </w:r>
            <w:r w:rsidR="00E73FAB" w:rsidRPr="00E73FAB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770" w:type="dxa"/>
          </w:tcPr>
          <w:p w14:paraId="3A917A11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</w:tbl>
    <w:p w14:paraId="201D39C2" w14:textId="77777777" w:rsidR="00E73FAB" w:rsidRPr="00E73FAB" w:rsidRDefault="00E73FAB" w:rsidP="00E73FAB">
      <w:pPr>
        <w:rPr>
          <w:rFonts w:ascii="Arial" w:hAnsi="Arial" w:cs="Arial"/>
        </w:rPr>
      </w:pPr>
    </w:p>
    <w:p w14:paraId="1C3D993A" w14:textId="2E35A891" w:rsidR="00E73FAB" w:rsidRPr="00E73FAB" w:rsidRDefault="00116270" w:rsidP="00E73FAB">
      <w:pPr>
        <w:rPr>
          <w:rFonts w:ascii="Arial" w:hAnsi="Arial" w:cs="Arial"/>
        </w:rPr>
      </w:pPr>
      <w:r>
        <w:rPr>
          <w:rFonts w:ascii="Arial" w:hAnsi="Arial" w:cs="Arial"/>
        </w:rPr>
        <w:t>Уз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пуњен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и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отписан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Захтјев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прилажем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сљедећу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  <w:b/>
        </w:rPr>
        <w:t>овјерену</w:t>
      </w:r>
      <w:r w:rsidR="00E73FAB" w:rsidRPr="00E73F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документацију</w:t>
      </w:r>
      <w:r w:rsidR="00E73FAB" w:rsidRPr="00E73FAB">
        <w:rPr>
          <w:rFonts w:ascii="Arial" w:hAnsi="Arial" w:cs="Arial"/>
        </w:rPr>
        <w:t>:</w:t>
      </w:r>
    </w:p>
    <w:p w14:paraId="022C0012" w14:textId="77777777" w:rsidR="00E73FAB" w:rsidRPr="00E73FAB" w:rsidRDefault="00E73FAB" w:rsidP="00E73FAB">
      <w:pPr>
        <w:rPr>
          <w:rFonts w:ascii="Arial" w:hAnsi="Arial" w:cs="Arial"/>
        </w:rPr>
      </w:pPr>
    </w:p>
    <w:p w14:paraId="6D0B5647" w14:textId="06905A7D" w:rsidR="00E73FAB" w:rsidRPr="00E73FAB" w:rsidRDefault="00116270" w:rsidP="00E73FAB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пиј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јешења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л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тврд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Амбасад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епублик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БиХ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ржав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гдј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ј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дносилац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захтјева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адио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ериод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за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кој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траж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везивањ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адног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тажа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тврд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Федералног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инистарства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бразовања</w:t>
      </w:r>
      <w:r w:rsidR="00E73FAB" w:rsidRPr="00E73FA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науке</w:t>
      </w:r>
      <w:r w:rsidR="00E73FAB" w:rsidRPr="00E73FA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култур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порта</w:t>
      </w:r>
      <w:r w:rsidR="00E73FAB" w:rsidRPr="00E73FA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уколико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сједује</w:t>
      </w:r>
      <w:r w:rsidR="00F20257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у</w:t>
      </w:r>
      <w:r w:rsidR="00F2025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ва</w:t>
      </w:r>
      <w:r w:rsidR="00F2025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имјерка</w:t>
      </w:r>
      <w:r w:rsidR="00F20257">
        <w:rPr>
          <w:rFonts w:ascii="Arial" w:hAnsi="Arial" w:cs="Arial"/>
          <w:sz w:val="24"/>
          <w:szCs w:val="24"/>
        </w:rPr>
        <w:t>)</w:t>
      </w:r>
      <w:r w:rsidR="00E73FAB" w:rsidRPr="00E73FAB">
        <w:rPr>
          <w:rFonts w:ascii="Arial" w:hAnsi="Arial" w:cs="Arial"/>
          <w:sz w:val="24"/>
          <w:szCs w:val="24"/>
        </w:rPr>
        <w:t>;</w:t>
      </w:r>
    </w:p>
    <w:p w14:paraId="66F9D449" w14:textId="77777777" w:rsidR="00E73FAB" w:rsidRPr="00E73FAB" w:rsidRDefault="00E73FAB" w:rsidP="00E73FA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1951D40E" w14:textId="625380B0" w:rsidR="00E73FAB" w:rsidRPr="00E73FAB" w:rsidRDefault="00116270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пиј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спуњених</w:t>
      </w:r>
      <w:r w:rsidR="00F2025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траница</w:t>
      </w:r>
      <w:r w:rsidR="00F2025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адн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књижице</w:t>
      </w:r>
      <w:r w:rsidR="00F20257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у</w:t>
      </w:r>
      <w:r w:rsidR="00F2025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ва</w:t>
      </w:r>
      <w:r w:rsidR="00F2025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имјерка</w:t>
      </w:r>
      <w:r w:rsidR="00F20257">
        <w:rPr>
          <w:rFonts w:ascii="Arial" w:hAnsi="Arial" w:cs="Arial"/>
          <w:sz w:val="24"/>
          <w:szCs w:val="24"/>
        </w:rPr>
        <w:t>)</w:t>
      </w:r>
      <w:r w:rsidR="00F20257" w:rsidRPr="00E73FAB">
        <w:rPr>
          <w:rFonts w:ascii="Arial" w:hAnsi="Arial" w:cs="Arial"/>
          <w:sz w:val="24"/>
          <w:szCs w:val="24"/>
        </w:rPr>
        <w:t>;</w:t>
      </w:r>
    </w:p>
    <w:p w14:paraId="7340E743" w14:textId="77777777" w:rsidR="00E73FAB" w:rsidRPr="00E73FAB" w:rsidRDefault="00E73FAB" w:rsidP="00E73FA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1BF4EECD" w14:textId="763D0805" w:rsidR="00E73FAB" w:rsidRPr="00E73FAB" w:rsidRDefault="00116270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Извод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з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атичн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евиденциј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ензијско</w:t>
      </w:r>
      <w:r w:rsidR="00E73FAB" w:rsidRPr="00E73FAB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мировинског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нвалидског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сигурања</w:t>
      </w:r>
      <w:r w:rsidR="00E73FAB" w:rsidRPr="00E73FAB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листинг</w:t>
      </w:r>
      <w:r w:rsidR="00E73FAB" w:rsidRPr="00E73FAB">
        <w:rPr>
          <w:rFonts w:ascii="Arial" w:hAnsi="Arial" w:cs="Arial"/>
          <w:sz w:val="24"/>
          <w:szCs w:val="24"/>
        </w:rPr>
        <w:t>);</w:t>
      </w:r>
    </w:p>
    <w:p w14:paraId="1E79F2E2" w14:textId="77777777" w:rsidR="00E73FAB" w:rsidRPr="00E73FAB" w:rsidRDefault="00E73FAB" w:rsidP="00E73FA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47679BB9" w14:textId="7F3DBB91" w:rsidR="00E73FAB" w:rsidRPr="00E73FAB" w:rsidRDefault="00116270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отврд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јест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ебивалишта</w:t>
      </w:r>
      <w:r w:rsidR="00E73FAB" w:rsidRPr="00E73FAB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ЦИПС</w:t>
      </w:r>
      <w:r w:rsidR="00E73FAB" w:rsidRPr="00E73FAB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>и</w:t>
      </w:r>
    </w:p>
    <w:p w14:paraId="6CCDD6F4" w14:textId="77777777" w:rsidR="00E73FAB" w:rsidRPr="00E73FAB" w:rsidRDefault="00E73FAB" w:rsidP="00E73FAB">
      <w:pPr>
        <w:rPr>
          <w:rFonts w:ascii="Arial" w:hAnsi="Arial" w:cs="Arial"/>
        </w:rPr>
      </w:pPr>
    </w:p>
    <w:p w14:paraId="2FBC4B2C" w14:textId="56F512D6" w:rsidR="00E73FAB" w:rsidRPr="00E73FAB" w:rsidRDefault="00116270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пију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личне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карте</w:t>
      </w:r>
      <w:r w:rsidR="00E73FAB" w:rsidRPr="00E73FAB">
        <w:rPr>
          <w:rFonts w:ascii="Arial" w:hAnsi="Arial" w:cs="Arial"/>
          <w:sz w:val="24"/>
          <w:szCs w:val="24"/>
        </w:rPr>
        <w:t>.</w:t>
      </w:r>
    </w:p>
    <w:p w14:paraId="659CACA0" w14:textId="77777777" w:rsidR="00E73FAB" w:rsidRDefault="00E73FAB" w:rsidP="00E73FAB">
      <w:pPr>
        <w:rPr>
          <w:rFonts w:ascii="Arial" w:hAnsi="Arial" w:cs="Arial"/>
        </w:rPr>
      </w:pPr>
    </w:p>
    <w:p w14:paraId="46976791" w14:textId="77777777" w:rsidR="00E73FAB" w:rsidRPr="00E73FAB" w:rsidRDefault="00E73FAB" w:rsidP="00E73FAB">
      <w:pPr>
        <w:rPr>
          <w:rFonts w:ascii="Arial" w:hAnsi="Arial" w:cs="Arial"/>
        </w:rPr>
      </w:pPr>
    </w:p>
    <w:p w14:paraId="396CFFAA" w14:textId="77777777" w:rsidR="00E73FAB" w:rsidRPr="00CE710E" w:rsidRDefault="00E73FAB" w:rsidP="00E73FAB">
      <w:pPr>
        <w:pStyle w:val="Style7"/>
        <w:widowControl/>
        <w:ind w:right="-868"/>
        <w:rPr>
          <w:rStyle w:val="FontStyle13"/>
          <w:rFonts w:ascii="Arial" w:hAnsi="Arial" w:cs="Arial"/>
          <w:b w:val="0"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 xml:space="preserve">  </w:t>
      </w:r>
      <w:r w:rsidRPr="00CE710E">
        <w:rPr>
          <w:rStyle w:val="FontStyle13"/>
          <w:rFonts w:ascii="Arial" w:hAnsi="Arial" w:cs="Arial"/>
          <w:sz w:val="22"/>
          <w:szCs w:val="22"/>
        </w:rPr>
        <w:t>_______________________</w:t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  <w:t xml:space="preserve">    </w:t>
      </w:r>
      <w:r w:rsidRPr="00CE710E">
        <w:rPr>
          <w:rStyle w:val="FontStyle13"/>
          <w:rFonts w:ascii="Arial" w:hAnsi="Arial" w:cs="Arial"/>
          <w:sz w:val="22"/>
          <w:szCs w:val="22"/>
        </w:rPr>
        <w:t xml:space="preserve">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        _________________________</w:t>
      </w:r>
    </w:p>
    <w:p w14:paraId="2598FC5E" w14:textId="25021082" w:rsidR="00E73FAB" w:rsidRPr="00E73FAB" w:rsidRDefault="00116270" w:rsidP="00E73FAB">
      <w:pPr>
        <w:pStyle w:val="Style7"/>
        <w:widowControl/>
        <w:ind w:left="720" w:right="-44"/>
        <w:rPr>
          <w:rFonts w:ascii="Arial" w:hAnsi="Arial" w:cs="Arial"/>
          <w:b/>
          <w:bCs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>Мјесто</w:t>
      </w:r>
      <w:r w:rsidR="00E73FAB">
        <w:rPr>
          <w:rStyle w:val="FontStyle13"/>
          <w:rFonts w:ascii="Arial" w:hAnsi="Arial" w:cs="Arial"/>
          <w:sz w:val="22"/>
          <w:szCs w:val="22"/>
        </w:rPr>
        <w:t xml:space="preserve"> </w:t>
      </w:r>
      <w:r>
        <w:rPr>
          <w:rStyle w:val="FontStyle13"/>
          <w:rFonts w:ascii="Arial" w:hAnsi="Arial" w:cs="Arial"/>
          <w:sz w:val="22"/>
          <w:szCs w:val="22"/>
        </w:rPr>
        <w:t>и</w:t>
      </w:r>
      <w:r w:rsidR="00E73FAB">
        <w:rPr>
          <w:rStyle w:val="FontStyle13"/>
          <w:rFonts w:ascii="Arial" w:hAnsi="Arial" w:cs="Arial"/>
          <w:sz w:val="22"/>
          <w:szCs w:val="22"/>
        </w:rPr>
        <w:t xml:space="preserve"> </w:t>
      </w:r>
      <w:r>
        <w:rPr>
          <w:rStyle w:val="FontStyle13"/>
          <w:rFonts w:ascii="Arial" w:hAnsi="Arial" w:cs="Arial"/>
          <w:sz w:val="22"/>
          <w:szCs w:val="22"/>
        </w:rPr>
        <w:t>датум</w:t>
      </w:r>
      <w:r w:rsidR="00E73FAB" w:rsidRPr="00D9748A">
        <w:rPr>
          <w:rStyle w:val="FontStyle13"/>
          <w:rFonts w:ascii="Arial" w:hAnsi="Arial" w:cs="Arial"/>
          <w:sz w:val="22"/>
          <w:szCs w:val="22"/>
        </w:rPr>
        <w:t xml:space="preserve">                                          </w:t>
      </w:r>
      <w:r w:rsidR="00E73FAB">
        <w:rPr>
          <w:rStyle w:val="FontStyle13"/>
          <w:rFonts w:ascii="Arial" w:hAnsi="Arial" w:cs="Arial"/>
          <w:sz w:val="22"/>
          <w:szCs w:val="22"/>
        </w:rPr>
        <w:t xml:space="preserve">            </w:t>
      </w:r>
      <w:r w:rsidR="00E73FAB" w:rsidRPr="00D9748A">
        <w:rPr>
          <w:rStyle w:val="FontStyle13"/>
          <w:rFonts w:ascii="Arial" w:hAnsi="Arial" w:cs="Arial"/>
          <w:sz w:val="22"/>
          <w:szCs w:val="22"/>
        </w:rPr>
        <w:t xml:space="preserve"> </w:t>
      </w:r>
      <w:r>
        <w:rPr>
          <w:rStyle w:val="FontStyle13"/>
          <w:rFonts w:ascii="Arial" w:hAnsi="Arial" w:cs="Arial"/>
          <w:sz w:val="22"/>
          <w:szCs w:val="22"/>
        </w:rPr>
        <w:t>Потпис</w:t>
      </w:r>
      <w:r w:rsidR="00E73FAB" w:rsidRPr="00D9748A">
        <w:rPr>
          <w:rStyle w:val="FontStyle13"/>
          <w:rFonts w:ascii="Arial" w:hAnsi="Arial" w:cs="Arial"/>
          <w:sz w:val="22"/>
          <w:szCs w:val="22"/>
        </w:rPr>
        <w:t xml:space="preserve"> </w:t>
      </w:r>
      <w:r>
        <w:rPr>
          <w:rStyle w:val="FontStyle13"/>
          <w:rFonts w:ascii="Arial" w:hAnsi="Arial" w:cs="Arial"/>
          <w:sz w:val="22"/>
          <w:szCs w:val="22"/>
        </w:rPr>
        <w:t>подносиоца</w:t>
      </w:r>
      <w:r w:rsidR="00E73FAB" w:rsidRPr="00D9748A">
        <w:rPr>
          <w:rStyle w:val="FontStyle13"/>
          <w:rFonts w:ascii="Arial" w:hAnsi="Arial" w:cs="Arial"/>
          <w:sz w:val="22"/>
          <w:szCs w:val="22"/>
        </w:rPr>
        <w:t xml:space="preserve"> </w:t>
      </w:r>
      <w:r>
        <w:rPr>
          <w:rStyle w:val="FontStyle13"/>
          <w:rFonts w:ascii="Arial" w:hAnsi="Arial" w:cs="Arial"/>
          <w:sz w:val="22"/>
          <w:szCs w:val="22"/>
        </w:rPr>
        <w:t>захтјева</w:t>
      </w:r>
    </w:p>
    <w:sectPr w:rsidR="00E73FAB" w:rsidRPr="00E73FAB" w:rsidSect="009823D6">
      <w:pgSz w:w="11906" w:h="16838"/>
      <w:pgMar w:top="117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980F7" w14:textId="77777777" w:rsidR="004D66B8" w:rsidRDefault="004D66B8" w:rsidP="00E73FAB">
      <w:r>
        <w:separator/>
      </w:r>
    </w:p>
  </w:endnote>
  <w:endnote w:type="continuationSeparator" w:id="0">
    <w:p w14:paraId="63003444" w14:textId="77777777" w:rsidR="004D66B8" w:rsidRDefault="004D66B8" w:rsidP="00E73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05EC8" w14:textId="77777777" w:rsidR="004D66B8" w:rsidRDefault="004D66B8" w:rsidP="00E73FAB">
      <w:r>
        <w:separator/>
      </w:r>
    </w:p>
  </w:footnote>
  <w:footnote w:type="continuationSeparator" w:id="0">
    <w:p w14:paraId="0ED4C354" w14:textId="77777777" w:rsidR="004D66B8" w:rsidRDefault="004D66B8" w:rsidP="00E73F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648A6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216A0"/>
    <w:multiLevelType w:val="hybridMultilevel"/>
    <w:tmpl w:val="7ADCB304"/>
    <w:lvl w:ilvl="0" w:tplc="238C21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A164098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rQwNTY1sTAxMLRU0lEKTi0uzszPAykwrQUA6NbGYiwAAAA="/>
  </w:docVars>
  <w:rsids>
    <w:rsidRoot w:val="00F1622B"/>
    <w:rsid w:val="00022D9F"/>
    <w:rsid w:val="00033F95"/>
    <w:rsid w:val="00043729"/>
    <w:rsid w:val="00082469"/>
    <w:rsid w:val="00085553"/>
    <w:rsid w:val="0008678D"/>
    <w:rsid w:val="000C5A78"/>
    <w:rsid w:val="00116270"/>
    <w:rsid w:val="001453BD"/>
    <w:rsid w:val="00146E02"/>
    <w:rsid w:val="00160A42"/>
    <w:rsid w:val="001E61A7"/>
    <w:rsid w:val="001F2F37"/>
    <w:rsid w:val="00207A59"/>
    <w:rsid w:val="00220724"/>
    <w:rsid w:val="0024245B"/>
    <w:rsid w:val="00265F3F"/>
    <w:rsid w:val="002B3FDD"/>
    <w:rsid w:val="00303CA3"/>
    <w:rsid w:val="00317F42"/>
    <w:rsid w:val="003D2F1B"/>
    <w:rsid w:val="004241F3"/>
    <w:rsid w:val="00471653"/>
    <w:rsid w:val="004734D1"/>
    <w:rsid w:val="004D66B8"/>
    <w:rsid w:val="004F51EA"/>
    <w:rsid w:val="00540804"/>
    <w:rsid w:val="00561D39"/>
    <w:rsid w:val="005719EC"/>
    <w:rsid w:val="005A5419"/>
    <w:rsid w:val="005B2933"/>
    <w:rsid w:val="00640F56"/>
    <w:rsid w:val="00671991"/>
    <w:rsid w:val="00671A06"/>
    <w:rsid w:val="00676C62"/>
    <w:rsid w:val="006779A5"/>
    <w:rsid w:val="006D4742"/>
    <w:rsid w:val="00717A3F"/>
    <w:rsid w:val="007604E8"/>
    <w:rsid w:val="0076637A"/>
    <w:rsid w:val="007C2215"/>
    <w:rsid w:val="007F4EB4"/>
    <w:rsid w:val="0089540D"/>
    <w:rsid w:val="008C0EA0"/>
    <w:rsid w:val="008D248E"/>
    <w:rsid w:val="00953EB7"/>
    <w:rsid w:val="009823D6"/>
    <w:rsid w:val="009C4F2B"/>
    <w:rsid w:val="009D531D"/>
    <w:rsid w:val="009F5396"/>
    <w:rsid w:val="00A55B05"/>
    <w:rsid w:val="00A958B9"/>
    <w:rsid w:val="00AD4ED0"/>
    <w:rsid w:val="00B15FE4"/>
    <w:rsid w:val="00B4034F"/>
    <w:rsid w:val="00B44D2E"/>
    <w:rsid w:val="00B94A23"/>
    <w:rsid w:val="00BB1105"/>
    <w:rsid w:val="00BF14A2"/>
    <w:rsid w:val="00C04629"/>
    <w:rsid w:val="00C10E5C"/>
    <w:rsid w:val="00C35268"/>
    <w:rsid w:val="00CA3799"/>
    <w:rsid w:val="00D238F4"/>
    <w:rsid w:val="00D45B3D"/>
    <w:rsid w:val="00D50BBE"/>
    <w:rsid w:val="00D737FB"/>
    <w:rsid w:val="00DD5B4E"/>
    <w:rsid w:val="00E32A78"/>
    <w:rsid w:val="00E66A18"/>
    <w:rsid w:val="00E71ACD"/>
    <w:rsid w:val="00E73FAB"/>
    <w:rsid w:val="00E83883"/>
    <w:rsid w:val="00EB1CD5"/>
    <w:rsid w:val="00F1622B"/>
    <w:rsid w:val="00F20257"/>
    <w:rsid w:val="00F425A2"/>
    <w:rsid w:val="00F7055D"/>
    <w:rsid w:val="00F73D8D"/>
    <w:rsid w:val="00FD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F3092"/>
  <w15:docId w15:val="{7D61D3A3-3A20-4EBB-9453-3952EA3B4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62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1622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ListParagraph">
    <w:name w:val="List Paragraph"/>
    <w:basedOn w:val="Normal"/>
    <w:uiPriority w:val="34"/>
    <w:qFormat/>
    <w:rsid w:val="00F1622B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bs-Latn-BA" w:eastAsia="zh-CN"/>
    </w:rPr>
  </w:style>
  <w:style w:type="table" w:styleId="TableGrid">
    <w:name w:val="Table Grid"/>
    <w:basedOn w:val="TableNormal"/>
    <w:uiPriority w:val="59"/>
    <w:rsid w:val="00E73FAB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7">
    <w:name w:val="Style7"/>
    <w:basedOn w:val="Normal"/>
    <w:uiPriority w:val="99"/>
    <w:rsid w:val="00E73FAB"/>
    <w:pPr>
      <w:widowControl w:val="0"/>
      <w:autoSpaceDE w:val="0"/>
      <w:autoSpaceDN w:val="0"/>
      <w:adjustRightInd w:val="0"/>
    </w:pPr>
    <w:rPr>
      <w:rFonts w:ascii="Verdana" w:hAnsi="Verdana"/>
    </w:rPr>
  </w:style>
  <w:style w:type="character" w:customStyle="1" w:styleId="FontStyle13">
    <w:name w:val="Font Style13"/>
    <w:uiPriority w:val="99"/>
    <w:rsid w:val="00E73FAB"/>
    <w:rPr>
      <w:rFonts w:ascii="Verdana" w:hAnsi="Verdana" w:cs="Verdana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7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724"/>
    <w:rPr>
      <w:rFonts w:ascii="Segoe UI" w:eastAsia="Times New Roman" w:hAnsi="Segoe UI" w:cs="Segoe UI"/>
      <w:sz w:val="18"/>
      <w:szCs w:val="18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3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33</Words>
  <Characters>304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</cp:lastModifiedBy>
  <cp:revision>2</cp:revision>
  <cp:lastPrinted>2023-10-17T08:21:00Z</cp:lastPrinted>
  <dcterms:created xsi:type="dcterms:W3CDTF">2024-06-03T11:40:00Z</dcterms:created>
  <dcterms:modified xsi:type="dcterms:W3CDTF">2024-06-03T11:40:00Z</dcterms:modified>
</cp:coreProperties>
</file>